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B8D9" w14:textId="5CBF00C6" w:rsidR="00C46AE9" w:rsidRDefault="00D25928"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68D8ACA" wp14:editId="4B2015DC">
                <wp:simplePos x="0" y="0"/>
                <wp:positionH relativeFrom="column">
                  <wp:posOffset>-77470</wp:posOffset>
                </wp:positionH>
                <wp:positionV relativeFrom="paragraph">
                  <wp:posOffset>7976235</wp:posOffset>
                </wp:positionV>
                <wp:extent cx="1319249" cy="342027"/>
                <wp:effectExtent l="0" t="0" r="0" b="127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9249" cy="34202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597C3F" w14:textId="40BD027F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z w:val="28"/>
                                <w:szCs w:val="28"/>
                                <w:lang w:val="en-US"/>
                              </w:rPr>
                              <w:t>IT CAN WA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68D8ACA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-6.1pt;margin-top:628.05pt;width:103.9pt;height:26.9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" filled="f" stroked="f" strokeweight=".5pt">
                <v:textbox>
                  <w:txbxContent>
                    <w:p w14:paraId="1D597C3F" w14:textId="40BD027F" w:rsidR="00D25928" w:rsidRPr="00D25928" w:rsidRDefault="00D25928" w:rsidP="00D25928">
                      <w:pPr>
                        <w:jc w:val="center"/>
                        <w:rPr>
                          <w:color w:val="6D9CBF"/>
                          <w:sz w:val="36"/>
                          <w:szCs w:val="36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z w:val="28"/>
                          <w:szCs w:val="28"/>
                          <w:lang w:val="en-US"/>
                        </w:rPr>
                        <w:t>IT CAN WA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645560B" wp14:editId="28F380D9">
                <wp:simplePos x="0" y="0"/>
                <wp:positionH relativeFrom="column">
                  <wp:posOffset>-77470</wp:posOffset>
                </wp:positionH>
                <wp:positionV relativeFrom="paragraph">
                  <wp:posOffset>6650355</wp:posOffset>
                </wp:positionV>
                <wp:extent cx="1319249" cy="342027"/>
                <wp:effectExtent l="0" t="0" r="0" b="127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9249" cy="34202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B868FE" w14:textId="7E39D47F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z w:val="28"/>
                                <w:szCs w:val="28"/>
                                <w:lang w:val="en-US"/>
                              </w:rPr>
                              <w:t>IF I HAVE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45560B" id="Text Box 31" o:spid="_x0000_s1027" type="#_x0000_t202" style="position:absolute;margin-left:-6.1pt;margin-top:523.65pt;width:103.9pt;height:26.9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" filled="f" stroked="f" strokeweight=".5pt">
                <v:textbox>
                  <w:txbxContent>
                    <w:p w14:paraId="77B868FE" w14:textId="7E39D47F" w:rsidR="00D25928" w:rsidRPr="00D25928" w:rsidRDefault="00D25928" w:rsidP="00D25928">
                      <w:pPr>
                        <w:jc w:val="center"/>
                        <w:rPr>
                          <w:color w:val="6D9CBF"/>
                          <w:sz w:val="36"/>
                          <w:szCs w:val="36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z w:val="28"/>
                          <w:szCs w:val="28"/>
                          <w:lang w:val="en-US"/>
                        </w:rPr>
                        <w:t>IF I HAVE TI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DC1DF20" wp14:editId="20A2DC33">
                <wp:simplePos x="0" y="0"/>
                <wp:positionH relativeFrom="column">
                  <wp:posOffset>-76200</wp:posOffset>
                </wp:positionH>
                <wp:positionV relativeFrom="paragraph">
                  <wp:posOffset>5290820</wp:posOffset>
                </wp:positionV>
                <wp:extent cx="1319249" cy="342027"/>
                <wp:effectExtent l="0" t="0" r="0" b="127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9249" cy="34202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CD4122" w14:textId="01202680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z w:val="28"/>
                                <w:szCs w:val="28"/>
                                <w:lang w:val="en-US"/>
                              </w:rPr>
                              <w:t>TO DO TO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C1DF20" id="Text Box 30" o:spid="_x0000_s1028" type="#_x0000_t202" style="position:absolute;margin-left:-6pt;margin-top:416.6pt;width:103.9pt;height:26.9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" filled="f" stroked="f" strokeweight=".5pt">
                <v:textbox>
                  <w:txbxContent>
                    <w:p w14:paraId="25CD4122" w14:textId="01202680" w:rsidR="00D25928" w:rsidRPr="00D25928" w:rsidRDefault="00D25928" w:rsidP="00D25928">
                      <w:pPr>
                        <w:jc w:val="center"/>
                        <w:rPr>
                          <w:color w:val="6D9CBF"/>
                          <w:sz w:val="36"/>
                          <w:szCs w:val="36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z w:val="28"/>
                          <w:szCs w:val="28"/>
                          <w:lang w:val="en-US"/>
                        </w:rPr>
                        <w:t>TO DO TODA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C53C314" wp14:editId="3880C06A">
                <wp:simplePos x="0" y="0"/>
                <wp:positionH relativeFrom="margin">
                  <wp:posOffset>2245355</wp:posOffset>
                </wp:positionH>
                <wp:positionV relativeFrom="paragraph">
                  <wp:posOffset>8764905</wp:posOffset>
                </wp:positionV>
                <wp:extent cx="1235487" cy="376929"/>
                <wp:effectExtent l="0" t="0" r="0" b="444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AC2DBA" w14:textId="622D15D7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12:00 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A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3C314" id="Text Box 29" o:spid="_x0000_s1029" type="#_x0000_t202" style="position:absolute;margin-left:176.8pt;margin-top:690.15pt;width:97.3pt;height:29.7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" filled="f" stroked="f" strokeweight=".5pt">
                <v:textbox>
                  <w:txbxContent>
                    <w:p w14:paraId="07AC2DBA" w14:textId="622D15D7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12:00 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A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261F8C9" wp14:editId="2F4CFBAE">
                <wp:simplePos x="0" y="0"/>
                <wp:positionH relativeFrom="margin">
                  <wp:posOffset>2085340</wp:posOffset>
                </wp:positionH>
                <wp:positionV relativeFrom="paragraph">
                  <wp:posOffset>8437245</wp:posOffset>
                </wp:positionV>
                <wp:extent cx="1235487" cy="376929"/>
                <wp:effectExtent l="0" t="0" r="0" b="444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A6433A" w14:textId="77777777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11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1F8C9" id="Text Box 28" o:spid="_x0000_s1030" type="#_x0000_t202" style="position:absolute;margin-left:164.2pt;margin-top:664.35pt;width:97.3pt;height:29.7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" filled="f" stroked="f" strokeweight=".5pt">
                <v:textbox>
                  <w:txbxContent>
                    <w:p w14:paraId="53A6433A" w14:textId="77777777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11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A074CAC" wp14:editId="37601395">
                <wp:simplePos x="0" y="0"/>
                <wp:positionH relativeFrom="margin">
                  <wp:posOffset>2085340</wp:posOffset>
                </wp:positionH>
                <wp:positionV relativeFrom="paragraph">
                  <wp:posOffset>8122920</wp:posOffset>
                </wp:positionV>
                <wp:extent cx="1235487" cy="376929"/>
                <wp:effectExtent l="0" t="0" r="0" b="444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3577B8" w14:textId="3E6E15F4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74CAC" id="Text Box 27" o:spid="_x0000_s1031" type="#_x0000_t202" style="position:absolute;margin-left:164.2pt;margin-top:639.6pt;width:97.3pt;height:29.7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" filled="f" stroked="f" strokeweight=".5pt">
                <v:textbox>
                  <w:txbxContent>
                    <w:p w14:paraId="7B3577B8" w14:textId="3E6E15F4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1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83F65C1" wp14:editId="7BDC1F01">
                <wp:simplePos x="0" y="0"/>
                <wp:positionH relativeFrom="margin">
                  <wp:posOffset>2085340</wp:posOffset>
                </wp:positionH>
                <wp:positionV relativeFrom="paragraph">
                  <wp:posOffset>7794625</wp:posOffset>
                </wp:positionV>
                <wp:extent cx="1235487" cy="376929"/>
                <wp:effectExtent l="0" t="0" r="0" b="444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CC5629" w14:textId="310609A7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9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F65C1" id="Text Box 26" o:spid="_x0000_s1032" type="#_x0000_t202" style="position:absolute;margin-left:164.2pt;margin-top:613.75pt;width:97.3pt;height:29.7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" filled="f" stroked="f" strokeweight=".5pt">
                <v:textbox>
                  <w:txbxContent>
                    <w:p w14:paraId="18CC5629" w14:textId="310609A7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9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96BCC6D" wp14:editId="469E6E70">
                <wp:simplePos x="0" y="0"/>
                <wp:positionH relativeFrom="margin">
                  <wp:posOffset>2085340</wp:posOffset>
                </wp:positionH>
                <wp:positionV relativeFrom="paragraph">
                  <wp:posOffset>7494905</wp:posOffset>
                </wp:positionV>
                <wp:extent cx="1235487" cy="376929"/>
                <wp:effectExtent l="0" t="0" r="0" b="444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9F0AE3" w14:textId="3688362E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8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CC6D" id="Text Box 25" o:spid="_x0000_s1033" type="#_x0000_t202" style="position:absolute;margin-left:164.2pt;margin-top:590.15pt;width:97.3pt;height:29.7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" filled="f" stroked="f" strokeweight=".5pt">
                <v:textbox>
                  <w:txbxContent>
                    <w:p w14:paraId="179F0AE3" w14:textId="3688362E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8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82622E6" wp14:editId="46FF88F1">
                <wp:simplePos x="0" y="0"/>
                <wp:positionH relativeFrom="margin">
                  <wp:posOffset>2084705</wp:posOffset>
                </wp:positionH>
                <wp:positionV relativeFrom="paragraph">
                  <wp:posOffset>7166610</wp:posOffset>
                </wp:positionV>
                <wp:extent cx="1235487" cy="376929"/>
                <wp:effectExtent l="0" t="0" r="0" b="444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BA282F" w14:textId="4FE3042C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7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622E6" id="Text Box 24" o:spid="_x0000_s1034" type="#_x0000_t202" style="position:absolute;margin-left:164.15pt;margin-top:564.3pt;width:97.3pt;height:29.7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" filled="f" stroked="f" strokeweight=".5pt">
                <v:textbox>
                  <w:txbxContent>
                    <w:p w14:paraId="24BA282F" w14:textId="4FE3042C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7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19C17C3" wp14:editId="54355F9D">
                <wp:simplePos x="0" y="0"/>
                <wp:positionH relativeFrom="margin">
                  <wp:posOffset>2085340</wp:posOffset>
                </wp:positionH>
                <wp:positionV relativeFrom="paragraph">
                  <wp:posOffset>6824345</wp:posOffset>
                </wp:positionV>
                <wp:extent cx="1235487" cy="376929"/>
                <wp:effectExtent l="0" t="0" r="0" b="444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3F49E1" w14:textId="1F6990F4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6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9C17C3" id="Text Box 23" o:spid="_x0000_s1035" type="#_x0000_t202" style="position:absolute;margin-left:164.2pt;margin-top:537.35pt;width:97.3pt;height:29.7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" filled="f" stroked="f" strokeweight=".5pt">
                <v:textbox>
                  <w:txbxContent>
                    <w:p w14:paraId="663F49E1" w14:textId="1F6990F4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6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9E02C8E" wp14:editId="1EA1F09D">
                <wp:simplePos x="0" y="0"/>
                <wp:positionH relativeFrom="margin">
                  <wp:posOffset>2085340</wp:posOffset>
                </wp:positionH>
                <wp:positionV relativeFrom="paragraph">
                  <wp:posOffset>6496685</wp:posOffset>
                </wp:positionV>
                <wp:extent cx="1235487" cy="376929"/>
                <wp:effectExtent l="0" t="0" r="0" b="444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9D3F74" w14:textId="1689876D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5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02C8E" id="Text Box 22" o:spid="_x0000_s1036" type="#_x0000_t202" style="position:absolute;margin-left:164.2pt;margin-top:511.55pt;width:97.3pt;height:29.7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" filled="f" stroked="f" strokeweight=".5pt">
                <v:textbox>
                  <w:txbxContent>
                    <w:p w14:paraId="4E9D3F74" w14:textId="1689876D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5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579AB5" wp14:editId="45988410">
                <wp:simplePos x="0" y="0"/>
                <wp:positionH relativeFrom="margin">
                  <wp:posOffset>2085340</wp:posOffset>
                </wp:positionH>
                <wp:positionV relativeFrom="paragraph">
                  <wp:posOffset>6168390</wp:posOffset>
                </wp:positionV>
                <wp:extent cx="1235487" cy="376929"/>
                <wp:effectExtent l="0" t="0" r="0" b="444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848AFD" w14:textId="0D1A1849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4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579AB5" id="Text Box 21" o:spid="_x0000_s1037" type="#_x0000_t202" style="position:absolute;margin-left:164.2pt;margin-top:485.7pt;width:97.3pt;height:29.7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" filled="f" stroked="f" strokeweight=".5pt">
                <v:textbox>
                  <w:txbxContent>
                    <w:p w14:paraId="03848AFD" w14:textId="0D1A1849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4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45D1F3E" wp14:editId="070F292A">
                <wp:simplePos x="0" y="0"/>
                <wp:positionH relativeFrom="margin">
                  <wp:posOffset>2085340</wp:posOffset>
                </wp:positionH>
                <wp:positionV relativeFrom="paragraph">
                  <wp:posOffset>5854065</wp:posOffset>
                </wp:positionV>
                <wp:extent cx="1235487" cy="376929"/>
                <wp:effectExtent l="0" t="0" r="0" b="444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D3D6A6" w14:textId="3EED5D59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3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D1F3E" id="Text Box 20" o:spid="_x0000_s1038" type="#_x0000_t202" style="position:absolute;margin-left:164.2pt;margin-top:460.95pt;width:97.3pt;height:29.7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" filled="f" stroked="f" strokeweight=".5pt">
                <v:textbox>
                  <w:txbxContent>
                    <w:p w14:paraId="28D3D6A6" w14:textId="3EED5D59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3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B16E505" wp14:editId="6BAAF171">
                <wp:simplePos x="0" y="0"/>
                <wp:positionH relativeFrom="margin">
                  <wp:posOffset>2085340</wp:posOffset>
                </wp:positionH>
                <wp:positionV relativeFrom="paragraph">
                  <wp:posOffset>5540375</wp:posOffset>
                </wp:positionV>
                <wp:extent cx="1235487" cy="376929"/>
                <wp:effectExtent l="0" t="0" r="0" b="444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33C2B9" w14:textId="1709FF66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2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16E505" id="Text Box 19" o:spid="_x0000_s1039" type="#_x0000_t202" style="position:absolute;margin-left:164.2pt;margin-top:436.25pt;width:97.3pt;height:29.7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" filled="f" stroked="f" strokeweight=".5pt">
                <v:textbox>
                  <w:txbxContent>
                    <w:p w14:paraId="3333C2B9" w14:textId="1709FF66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2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9E7946D" wp14:editId="17FD7D4E">
                <wp:simplePos x="0" y="0"/>
                <wp:positionH relativeFrom="margin">
                  <wp:posOffset>2085340</wp:posOffset>
                </wp:positionH>
                <wp:positionV relativeFrom="paragraph">
                  <wp:posOffset>5233670</wp:posOffset>
                </wp:positionV>
                <wp:extent cx="1235487" cy="376929"/>
                <wp:effectExtent l="0" t="0" r="0" b="444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6E0B08" w14:textId="53FCFE22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1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7946D" id="Text Box 18" o:spid="_x0000_s1040" type="#_x0000_t202" style="position:absolute;margin-left:164.2pt;margin-top:412.1pt;width:97.3pt;height:29.7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" filled="f" stroked="f" strokeweight=".5pt">
                <v:textbox>
                  <w:txbxContent>
                    <w:p w14:paraId="536E0B08" w14:textId="53FCFE22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1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A747940" wp14:editId="13C17717">
                <wp:simplePos x="0" y="0"/>
                <wp:positionH relativeFrom="margin">
                  <wp:align>center</wp:align>
                </wp:positionH>
                <wp:positionV relativeFrom="paragraph">
                  <wp:posOffset>4891647</wp:posOffset>
                </wp:positionV>
                <wp:extent cx="1235487" cy="376929"/>
                <wp:effectExtent l="0" t="0" r="0" b="444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351647" w14:textId="2C57F287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12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47940" id="Text Box 17" o:spid="_x0000_s1041" type="#_x0000_t202" style="position:absolute;margin-left:0;margin-top:385.15pt;width:97.3pt;height:29.7pt;z-index:2516817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" filled="f" stroked="f" strokeweight=".5pt">
                <v:textbox>
                  <w:txbxContent>
                    <w:p w14:paraId="04351647" w14:textId="2C57F287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12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P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8081AF5" wp14:editId="6BDB79B3">
                <wp:simplePos x="0" y="0"/>
                <wp:positionH relativeFrom="margin">
                  <wp:posOffset>2043430</wp:posOffset>
                </wp:positionH>
                <wp:positionV relativeFrom="paragraph">
                  <wp:posOffset>4556125</wp:posOffset>
                </wp:positionV>
                <wp:extent cx="1235487" cy="376929"/>
                <wp:effectExtent l="0" t="0" r="0" b="444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19F6B1" w14:textId="24B79517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11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81AF5" id="Text Box 16" o:spid="_x0000_s1042" type="#_x0000_t202" style="position:absolute;margin-left:160.9pt;margin-top:358.75pt;width:97.3pt;height:29.7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" filled="f" stroked="f" strokeweight=".5pt">
                <v:textbox>
                  <w:txbxContent>
                    <w:p w14:paraId="2A19F6B1" w14:textId="24B79517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11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FC75DE4" wp14:editId="5DD8CA53">
                <wp:simplePos x="0" y="0"/>
                <wp:positionH relativeFrom="margin">
                  <wp:posOffset>2043430</wp:posOffset>
                </wp:positionH>
                <wp:positionV relativeFrom="paragraph">
                  <wp:posOffset>4234815</wp:posOffset>
                </wp:positionV>
                <wp:extent cx="1235487" cy="376929"/>
                <wp:effectExtent l="0" t="0" r="0" b="444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508F41" w14:textId="33CE7966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10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C75DE4" id="Text Box 15" o:spid="_x0000_s1043" type="#_x0000_t202" style="position:absolute;margin-left:160.9pt;margin-top:333.45pt;width:97.3pt;height:29.7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" filled="f" stroked="f" strokeweight=".5pt">
                <v:textbox>
                  <w:txbxContent>
                    <w:p w14:paraId="33508F41" w14:textId="33CE7966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10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FFF1D7A" wp14:editId="60D6CD8F">
                <wp:simplePos x="0" y="0"/>
                <wp:positionH relativeFrom="margin">
                  <wp:posOffset>2043430</wp:posOffset>
                </wp:positionH>
                <wp:positionV relativeFrom="paragraph">
                  <wp:posOffset>3928110</wp:posOffset>
                </wp:positionV>
                <wp:extent cx="1235487" cy="376929"/>
                <wp:effectExtent l="0" t="0" r="0" b="444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53CE53" w14:textId="60A36266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9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F1D7A" id="Text Box 14" o:spid="_x0000_s1044" type="#_x0000_t202" style="position:absolute;margin-left:160.9pt;margin-top:309.3pt;width:97.3pt;height:29.7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" filled="f" stroked="f" strokeweight=".5pt">
                <v:textbox>
                  <w:txbxContent>
                    <w:p w14:paraId="6F53CE53" w14:textId="60A36266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9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2E72E65" wp14:editId="2B98C702">
                <wp:simplePos x="0" y="0"/>
                <wp:positionH relativeFrom="margin">
                  <wp:posOffset>2043430</wp:posOffset>
                </wp:positionH>
                <wp:positionV relativeFrom="paragraph">
                  <wp:posOffset>3599815</wp:posOffset>
                </wp:positionV>
                <wp:extent cx="1235487" cy="376929"/>
                <wp:effectExtent l="0" t="0" r="0" b="444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C02BEB" w14:textId="362B8218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8</w:t>
                            </w: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 xml:space="preserve">:0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E72E65" id="Text Box 13" o:spid="_x0000_s1045" type="#_x0000_t202" style="position:absolute;margin-left:160.9pt;margin-top:283.45pt;width:97.3pt;height:29.7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" filled="f" stroked="f" strokeweight=".5pt">
                <v:textbox>
                  <w:txbxContent>
                    <w:p w14:paraId="7CC02BEB" w14:textId="362B8218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8</w:t>
                      </w: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 xml:space="preserve">:00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B39A64B" wp14:editId="53DBDE13">
                <wp:simplePos x="0" y="0"/>
                <wp:positionH relativeFrom="margin">
                  <wp:align>center</wp:align>
                </wp:positionH>
                <wp:positionV relativeFrom="paragraph">
                  <wp:posOffset>3259460</wp:posOffset>
                </wp:positionV>
                <wp:extent cx="1235487" cy="376929"/>
                <wp:effectExtent l="0" t="0" r="0" b="444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5487" cy="376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36ECCC" w14:textId="619BF7BD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60"/>
                                <w:sz w:val="24"/>
                                <w:szCs w:val="24"/>
                                <w:lang w:val="en-US"/>
                              </w:rPr>
                              <w:t>07:00 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9A64B" id="Text Box 12" o:spid="_x0000_s1046" type="#_x0000_t202" style="position:absolute;margin-left:0;margin-top:256.65pt;width:97.3pt;height:29.7pt;z-index:251671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" filled="f" stroked="f" strokeweight=".5pt">
                <v:textbox>
                  <w:txbxContent>
                    <w:p w14:paraId="1736ECCC" w14:textId="619BF7BD" w:rsidR="00D25928" w:rsidRPr="00D25928" w:rsidRDefault="00D25928" w:rsidP="00D25928">
                      <w:pPr>
                        <w:jc w:val="center"/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60"/>
                          <w:sz w:val="24"/>
                          <w:szCs w:val="24"/>
                          <w:lang w:val="en-US"/>
                        </w:rPr>
                        <w:t>07:00 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84A2111" wp14:editId="4BF111FD">
                <wp:simplePos x="0" y="0"/>
                <wp:positionH relativeFrom="column">
                  <wp:posOffset>3357216</wp:posOffset>
                </wp:positionH>
                <wp:positionV relativeFrom="paragraph">
                  <wp:posOffset>2812410</wp:posOffset>
                </wp:positionV>
                <wp:extent cx="1465832" cy="488611"/>
                <wp:effectExtent l="0" t="0" r="0" b="698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5832" cy="4886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AD1AF0" w14:textId="0B71270B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z w:val="40"/>
                                <w:szCs w:val="40"/>
                                <w:lang w:val="en-US"/>
                              </w:rPr>
                              <w:t>Today Pla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A2111" id="Text Box 11" o:spid="_x0000_s1047" type="#_x0000_t202" style="position:absolute;margin-left:264.35pt;margin-top:221.45pt;width:115.4pt;height:38.4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" filled="f" stroked="f" strokeweight=".5pt">
                <v:textbox>
                  <w:txbxContent>
                    <w:p w14:paraId="59AD1AF0" w14:textId="0B71270B" w:rsidR="00D25928" w:rsidRPr="00D25928" w:rsidRDefault="00D25928" w:rsidP="00D25928">
                      <w:pPr>
                        <w:jc w:val="center"/>
                        <w:rPr>
                          <w:color w:val="6D9CBF"/>
                          <w:sz w:val="40"/>
                          <w:szCs w:val="40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z w:val="40"/>
                          <w:szCs w:val="40"/>
                          <w:lang w:val="en-US"/>
                        </w:rPr>
                        <w:t>Today Pla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17DCE0C" wp14:editId="5B96735B">
                <wp:simplePos x="0" y="0"/>
                <wp:positionH relativeFrom="column">
                  <wp:posOffset>-160544</wp:posOffset>
                </wp:positionH>
                <wp:positionV relativeFrom="paragraph">
                  <wp:posOffset>3001465</wp:posOffset>
                </wp:positionV>
                <wp:extent cx="1347170" cy="314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7170" cy="314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F72C58" w14:textId="735711F7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z w:val="28"/>
                                <w:szCs w:val="28"/>
                                <w:lang w:val="en-US"/>
                              </w:rPr>
                              <w:t>REMIND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DCE0C" id="Text Box 10" o:spid="_x0000_s1048" type="#_x0000_t202" style="position:absolute;margin-left:-12.65pt;margin-top:236.35pt;width:106.1pt;height:24.7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" filled="f" stroked="f" strokeweight=".5pt">
                <v:textbox>
                  <w:txbxContent>
                    <w:p w14:paraId="3EF72C58" w14:textId="735711F7" w:rsidR="00D25928" w:rsidRPr="00D25928" w:rsidRDefault="00D25928" w:rsidP="00D25928">
                      <w:pPr>
                        <w:jc w:val="center"/>
                        <w:rPr>
                          <w:color w:val="6D9CBF"/>
                          <w:sz w:val="32"/>
                          <w:szCs w:val="32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z w:val="28"/>
                          <w:szCs w:val="28"/>
                          <w:lang w:val="en-US"/>
                        </w:rPr>
                        <w:t>REMIND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08C7054" wp14:editId="50769331">
                <wp:simplePos x="0" y="0"/>
                <wp:positionH relativeFrom="column">
                  <wp:posOffset>2057400</wp:posOffset>
                </wp:positionH>
                <wp:positionV relativeFrom="paragraph">
                  <wp:posOffset>2468880</wp:posOffset>
                </wp:positionV>
                <wp:extent cx="327568" cy="293167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568" cy="2931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D788D5" w14:textId="46DF3AD6" w:rsidR="00D25928" w:rsidRPr="00D25928" w:rsidRDefault="00D25928" w:rsidP="00D25928">
                            <w:pPr>
                              <w:rPr>
                                <w:color w:val="6D9CBF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lang w:val="en-US"/>
                              </w:rPr>
                              <w:t>3</w:t>
                            </w:r>
                            <w:r w:rsidRPr="00D25928">
                              <w:rPr>
                                <w:color w:val="6D9CBF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8C7054" id="Text Box 9" o:spid="_x0000_s1049" type="#_x0000_t202" style="position:absolute;margin-left:162pt;margin-top:194.4pt;width:25.8pt;height:23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" filled="f" stroked="f" strokeweight=".5pt">
                <v:textbox>
                  <w:txbxContent>
                    <w:p w14:paraId="41D788D5" w14:textId="46DF3AD6" w:rsidR="00D25928" w:rsidRPr="00D25928" w:rsidRDefault="00D25928" w:rsidP="00D25928">
                      <w:pPr>
                        <w:rPr>
                          <w:color w:val="6D9CBF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lang w:val="en-US"/>
                        </w:rPr>
                        <w:t>3</w:t>
                      </w:r>
                      <w:r w:rsidRPr="00D25928">
                        <w:rPr>
                          <w:color w:val="6D9CBF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9B61BD9" wp14:editId="6FF9A84C">
                <wp:simplePos x="0" y="0"/>
                <wp:positionH relativeFrom="column">
                  <wp:posOffset>2057400</wp:posOffset>
                </wp:positionH>
                <wp:positionV relativeFrom="paragraph">
                  <wp:posOffset>2175510</wp:posOffset>
                </wp:positionV>
                <wp:extent cx="327568" cy="293167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568" cy="2931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1C0626" w14:textId="7F6F09EF" w:rsidR="00D25928" w:rsidRPr="00D25928" w:rsidRDefault="00D25928" w:rsidP="00D25928">
                            <w:pPr>
                              <w:rPr>
                                <w:color w:val="6D9CBF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lang w:val="en-US"/>
                              </w:rPr>
                              <w:t>2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61BD9" id="Text Box 8" o:spid="_x0000_s1050" type="#_x0000_t202" style="position:absolute;margin-left:162pt;margin-top:171.3pt;width:25.8pt;height:23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" filled="f" stroked="f" strokeweight=".5pt">
                <v:textbox>
                  <w:txbxContent>
                    <w:p w14:paraId="1A1C0626" w14:textId="7F6F09EF" w:rsidR="00D25928" w:rsidRPr="00D25928" w:rsidRDefault="00D25928" w:rsidP="00D25928">
                      <w:pPr>
                        <w:rPr>
                          <w:color w:val="6D9CBF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lang w:val="en-US"/>
                        </w:rPr>
                        <w:t>2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B5719A" wp14:editId="57BA6238">
                <wp:simplePos x="0" y="0"/>
                <wp:positionH relativeFrom="column">
                  <wp:posOffset>2058035</wp:posOffset>
                </wp:positionH>
                <wp:positionV relativeFrom="paragraph">
                  <wp:posOffset>1869440</wp:posOffset>
                </wp:positionV>
                <wp:extent cx="327568" cy="293167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568" cy="2931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35A445" w14:textId="61428ED4" w:rsidR="00D25928" w:rsidRPr="00D25928" w:rsidRDefault="00D25928">
                            <w:pPr>
                              <w:rPr>
                                <w:color w:val="6D9CBF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lang w:val="en-US"/>
                              </w:rPr>
                              <w:t>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5719A" id="Text Box 7" o:spid="_x0000_s1051" type="#_x0000_t202" style="position:absolute;margin-left:162.05pt;margin-top:147.2pt;width:25.8pt;height:23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" filled="f" stroked="f" strokeweight=".5pt">
                <v:textbox>
                  <w:txbxContent>
                    <w:p w14:paraId="0A35A445" w14:textId="61428ED4" w:rsidR="00D25928" w:rsidRPr="00D25928" w:rsidRDefault="00D25928">
                      <w:pPr>
                        <w:rPr>
                          <w:color w:val="6D9CBF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lang w:val="en-US"/>
                        </w:rPr>
                        <w:t>1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A07C04" wp14:editId="72DEBA95">
                <wp:simplePos x="0" y="0"/>
                <wp:positionH relativeFrom="column">
                  <wp:posOffset>3189629</wp:posOffset>
                </wp:positionH>
                <wp:positionV relativeFrom="paragraph">
                  <wp:posOffset>1535478</wp:posOffset>
                </wp:positionV>
                <wp:extent cx="1689196" cy="349008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9196" cy="3490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0CFBA2" w14:textId="076B0596" w:rsidR="00D25928" w:rsidRPr="00D25928" w:rsidRDefault="00D25928" w:rsidP="00D25928">
                            <w:pPr>
                              <w:jc w:val="center"/>
                              <w:rPr>
                                <w:color w:val="6D9CBF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z w:val="28"/>
                                <w:szCs w:val="28"/>
                                <w:lang w:val="en-US"/>
                              </w:rPr>
                              <w:t>TODAY GO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A07C04" id="Text Box 6" o:spid="_x0000_s1052" type="#_x0000_t202" style="position:absolute;margin-left:251.15pt;margin-top:120.9pt;width:133pt;height:27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" filled="f" stroked="f" strokeweight=".5pt">
                <v:textbox>
                  <w:txbxContent>
                    <w:p w14:paraId="200CFBA2" w14:textId="076B0596" w:rsidR="00D25928" w:rsidRPr="00D25928" w:rsidRDefault="00D25928" w:rsidP="00D25928">
                      <w:pPr>
                        <w:jc w:val="center"/>
                        <w:rPr>
                          <w:color w:val="6D9CBF"/>
                          <w:sz w:val="28"/>
                          <w:szCs w:val="28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z w:val="28"/>
                          <w:szCs w:val="28"/>
                          <w:lang w:val="en-US"/>
                        </w:rPr>
                        <w:t>TODAY GOAL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F782EF" wp14:editId="53B9870F">
                <wp:simplePos x="0" y="0"/>
                <wp:positionH relativeFrom="column">
                  <wp:posOffset>-467350</wp:posOffset>
                </wp:positionH>
                <wp:positionV relativeFrom="paragraph">
                  <wp:posOffset>1939959</wp:posOffset>
                </wp:positionV>
                <wp:extent cx="711976" cy="335047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976" cy="3350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6B4241" w14:textId="2470ACD1" w:rsidR="00D25928" w:rsidRPr="00D25928" w:rsidRDefault="00D25928">
                            <w:pPr>
                              <w:rPr>
                                <w:color w:val="6D9CBF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z w:val="24"/>
                                <w:szCs w:val="24"/>
                                <w:lang w:val="en-US"/>
                              </w:rPr>
                              <w:t>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782EF" id="Text Box 5" o:spid="_x0000_s1053" type="#_x0000_t202" style="position:absolute;margin-left:-36.8pt;margin-top:152.75pt;width:56.05pt;height:26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" filled="f" stroked="f" strokeweight=".5pt">
                <v:textbox>
                  <w:txbxContent>
                    <w:p w14:paraId="5A6B4241" w14:textId="2470ACD1" w:rsidR="00D25928" w:rsidRPr="00D25928" w:rsidRDefault="00D25928">
                      <w:pPr>
                        <w:rPr>
                          <w:color w:val="6D9CBF"/>
                          <w:sz w:val="24"/>
                          <w:szCs w:val="24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z w:val="24"/>
                          <w:szCs w:val="24"/>
                          <w:lang w:val="en-US"/>
                        </w:rPr>
                        <w:t>DATE</w:t>
                      </w:r>
                    </w:p>
                  </w:txbxContent>
                </v:textbox>
              </v:shape>
            </w:pict>
          </mc:Fallback>
        </mc:AlternateContent>
      </w:r>
      <w:r w:rsidR="00863F0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897BA1" wp14:editId="094E83C8">
                <wp:simplePos x="0" y="0"/>
                <wp:positionH relativeFrom="column">
                  <wp:posOffset>-502265</wp:posOffset>
                </wp:positionH>
                <wp:positionV relativeFrom="paragraph">
                  <wp:posOffset>1710050</wp:posOffset>
                </wp:positionV>
                <wp:extent cx="2296470" cy="279206"/>
                <wp:effectExtent l="0" t="0" r="0" b="698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6470" cy="27920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87235C" w14:textId="19A84669" w:rsidR="00863F0C" w:rsidRPr="00D25928" w:rsidRDefault="00863F0C">
                            <w:pPr>
                              <w:rPr>
                                <w:color w:val="6D9CBF"/>
                                <w:spacing w:val="90"/>
                                <w:lang w:val="en-US"/>
                              </w:rPr>
                            </w:pPr>
                            <w:r w:rsidRPr="00D25928">
                              <w:rPr>
                                <w:color w:val="6D9CBF"/>
                                <w:spacing w:val="90"/>
                                <w:lang w:val="en-US"/>
                              </w:rPr>
                              <w:t xml:space="preserve">Mo Tu We Th Fr Sa </w:t>
                            </w:r>
                            <w:proofErr w:type="spellStart"/>
                            <w:r w:rsidRPr="00D25928">
                              <w:rPr>
                                <w:color w:val="6D9CBF"/>
                                <w:spacing w:val="90"/>
                                <w:lang w:val="en-US"/>
                              </w:rPr>
                              <w:t>Su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97BA1" id="Text Box 4" o:spid="_x0000_s1054" type="#_x0000_t202" style="position:absolute;margin-left:-39.55pt;margin-top:134.65pt;width:180.8pt;height:2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" filled="f" stroked="f" strokeweight=".5pt">
                <v:textbox>
                  <w:txbxContent>
                    <w:p w14:paraId="2287235C" w14:textId="19A84669" w:rsidR="00863F0C" w:rsidRPr="00D25928" w:rsidRDefault="00863F0C">
                      <w:pPr>
                        <w:rPr>
                          <w:color w:val="6D9CBF"/>
                          <w:spacing w:val="90"/>
                          <w:lang w:val="en-US"/>
                        </w:rPr>
                      </w:pPr>
                      <w:r w:rsidRPr="00D25928">
                        <w:rPr>
                          <w:color w:val="6D9CBF"/>
                          <w:spacing w:val="90"/>
                          <w:lang w:val="en-US"/>
                        </w:rPr>
                        <w:t xml:space="preserve">Mo Tu We Th Fr Sa </w:t>
                      </w:r>
                      <w:proofErr w:type="spellStart"/>
                      <w:r w:rsidRPr="00D25928">
                        <w:rPr>
                          <w:color w:val="6D9CBF"/>
                          <w:spacing w:val="90"/>
                          <w:lang w:val="en-US"/>
                        </w:rPr>
                        <w:t>Su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63F0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46220E" wp14:editId="474FA564">
                <wp:simplePos x="0" y="0"/>
                <wp:positionH relativeFrom="margin">
                  <wp:posOffset>2025204</wp:posOffset>
                </wp:positionH>
                <wp:positionV relativeFrom="paragraph">
                  <wp:posOffset>348067</wp:posOffset>
                </wp:positionV>
                <wp:extent cx="3273425" cy="114427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3425" cy="1144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841257" w14:textId="6C96FE7F" w:rsidR="00863F0C" w:rsidRPr="00BD0630" w:rsidRDefault="00863F0C">
                            <w:pPr>
                              <w:rPr>
                                <w:rFonts w:ascii="Allura" w:hAnsi="Allura"/>
                                <w:color w:val="D43584"/>
                                <w:sz w:val="144"/>
                                <w:szCs w:val="144"/>
                                <w:lang w:val="en-US"/>
                              </w:rPr>
                            </w:pPr>
                            <w:r w:rsidRPr="00BD0630">
                              <w:rPr>
                                <w:rFonts w:ascii="Allura" w:hAnsi="Allura"/>
                                <w:color w:val="D43584"/>
                                <w:sz w:val="144"/>
                                <w:szCs w:val="144"/>
                                <w:lang w:val="en-US"/>
                              </w:rPr>
                              <w:t>Plan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46220E" id="Text Box 3" o:spid="_x0000_s1055" type="#_x0000_t202" style="position:absolute;margin-left:159.45pt;margin-top:27.4pt;width:257.75pt;height:90.1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" filled="f" stroked="f" strokeweight=".5pt">
                <v:textbox>
                  <w:txbxContent>
                    <w:p w14:paraId="56841257" w14:textId="6C96FE7F" w:rsidR="00863F0C" w:rsidRPr="00BD0630" w:rsidRDefault="00863F0C">
                      <w:pPr>
                        <w:rPr>
                          <w:rFonts w:ascii="Allura" w:hAnsi="Allura"/>
                          <w:color w:val="D43584"/>
                          <w:sz w:val="144"/>
                          <w:szCs w:val="144"/>
                          <w:lang w:val="en-US"/>
                        </w:rPr>
                      </w:pPr>
                      <w:r w:rsidRPr="00BD0630">
                        <w:rPr>
                          <w:rFonts w:ascii="Allura" w:hAnsi="Allura"/>
                          <w:color w:val="D43584"/>
                          <w:sz w:val="144"/>
                          <w:szCs w:val="144"/>
                          <w:lang w:val="en-US"/>
                        </w:rPr>
                        <w:t>Plann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3F0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65F39" wp14:editId="494720D0">
                <wp:simplePos x="0" y="0"/>
                <wp:positionH relativeFrom="column">
                  <wp:posOffset>1067420</wp:posOffset>
                </wp:positionH>
                <wp:positionV relativeFrom="paragraph">
                  <wp:posOffset>-599978</wp:posOffset>
                </wp:positionV>
                <wp:extent cx="3001466" cy="1675237"/>
                <wp:effectExtent l="0" t="0" r="0" b="127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1466" cy="16752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4D391B" w14:textId="3AEFA5CD" w:rsidR="00863F0C" w:rsidRPr="00D25928" w:rsidRDefault="00863F0C" w:rsidP="00863F0C">
                            <w:pPr>
                              <w:jc w:val="center"/>
                              <w:rPr>
                                <w:rFonts w:ascii="Allura" w:hAnsi="Allura"/>
                                <w:color w:val="6D9CBF"/>
                                <w:sz w:val="180"/>
                                <w:szCs w:val="180"/>
                                <w:lang w:val="en-US"/>
                              </w:rPr>
                            </w:pPr>
                            <w:r w:rsidRPr="00D25928">
                              <w:rPr>
                                <w:rFonts w:ascii="Allura" w:hAnsi="Allura"/>
                                <w:color w:val="6D9CBF"/>
                                <w:sz w:val="180"/>
                                <w:szCs w:val="180"/>
                                <w:lang w:val="en-US"/>
                              </w:rPr>
                              <w:t>Dai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65F39" id="Text Box 2" o:spid="_x0000_s1056" type="#_x0000_t202" style="position:absolute;margin-left:84.05pt;margin-top:-47.25pt;width:236.35pt;height:131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" filled="f" stroked="f" strokeweight=".5pt">
                <v:textbox>
                  <w:txbxContent>
                    <w:p w14:paraId="534D391B" w14:textId="3AEFA5CD" w:rsidR="00863F0C" w:rsidRPr="00D25928" w:rsidRDefault="00863F0C" w:rsidP="00863F0C">
                      <w:pPr>
                        <w:jc w:val="center"/>
                        <w:rPr>
                          <w:rFonts w:ascii="Allura" w:hAnsi="Allura"/>
                          <w:color w:val="6D9CBF"/>
                          <w:sz w:val="180"/>
                          <w:szCs w:val="180"/>
                          <w:lang w:val="en-US"/>
                        </w:rPr>
                      </w:pPr>
                      <w:r w:rsidRPr="00D25928">
                        <w:rPr>
                          <w:rFonts w:ascii="Allura" w:hAnsi="Allura"/>
                          <w:color w:val="6D9CBF"/>
                          <w:sz w:val="180"/>
                          <w:szCs w:val="180"/>
                          <w:lang w:val="en-US"/>
                        </w:rPr>
                        <w:t>Daily</w:t>
                      </w:r>
                    </w:p>
                  </w:txbxContent>
                </v:textbox>
              </v:shape>
            </w:pict>
          </mc:Fallback>
        </mc:AlternateContent>
      </w:r>
      <w:r w:rsidR="00863F0C">
        <w:rPr>
          <w:noProof/>
        </w:rPr>
        <w:drawing>
          <wp:anchor distT="0" distB="0" distL="114300" distR="114300" simplePos="0" relativeHeight="251658240" behindDoc="1" locked="0" layoutInCell="1" allowOverlap="1" wp14:anchorId="0F7AF389" wp14:editId="7F6091FF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7556003" cy="10693594"/>
            <wp:effectExtent l="0" t="0" r="6985" b="0"/>
            <wp:wrapNone/>
            <wp:docPr id="1" name="Picture 1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hiteboard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003" cy="106935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46A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lura">
    <w:panose1 w:val="02000000000000000000"/>
    <w:charset w:val="00"/>
    <w:family w:val="auto"/>
    <w:pitch w:val="variable"/>
    <w:sig w:usb0="A00000AF" w:usb1="5000204B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zI0MTKzMDEyMbRU0lEKTi0uzszPAykwrAUAPJ1mBCwAAAA="/>
  </w:docVars>
  <w:rsids>
    <w:rsidRoot w:val="00863F0C"/>
    <w:rsid w:val="003403E7"/>
    <w:rsid w:val="00863F0C"/>
    <w:rsid w:val="00BD0630"/>
    <w:rsid w:val="00CC5019"/>
    <w:rsid w:val="00D25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08E28"/>
  <w15:chartTrackingRefBased/>
  <w15:docId w15:val="{23EB8AD0-7A72-4FE3-8D92-E5547BB04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59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oj fati</dc:creator>
  <cp:keywords/>
  <dc:description/>
  <cp:lastModifiedBy>Urooj fati</cp:lastModifiedBy>
  <cp:revision>2</cp:revision>
  <dcterms:created xsi:type="dcterms:W3CDTF">2021-09-29T06:55:00Z</dcterms:created>
  <dcterms:modified xsi:type="dcterms:W3CDTF">2021-09-29T07:22:00Z</dcterms:modified>
</cp:coreProperties>
</file>